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4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981fe80e5c38f52cac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4T06:13:53Z</dcterms:created>
  <dcterms:modified xsi:type="dcterms:W3CDTF">2024-01-24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4 06:13:47</vt:lpwstr>
  </property>
</Properties>
</file>